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08e6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b0ec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21:34:18Z</dcterms:created>
  <dcterms:modified xsi:type="dcterms:W3CDTF">2022-03-19T21:34:18Z</dcterms:modified>
</cp:coreProperties>
</file>